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DBECB" w14:textId="0682D65D" w:rsidR="008F3F81" w:rsidRDefault="001F06C7">
      <w:pPr>
        <w:pStyle w:val="FirstParagraph"/>
        <w:rPr>
          <w:b/>
          <w:bCs/>
        </w:rPr>
      </w:pPr>
      <w:bookmarkStart w:id="0" w:name="_Hlk232067417"/>
      <w:r>
        <w:rPr>
          <w:b/>
          <w:bCs/>
        </w:rPr>
        <w:t>COMUNICADO A PADRES DE FAMILIA Y ACUDIENTES</w:t>
      </w:r>
    </w:p>
    <w:p w14:paraId="64666E12" w14:textId="77777777" w:rsidR="00350BA6" w:rsidRPr="00350BA6" w:rsidRDefault="00350BA6" w:rsidP="00350BA6">
      <w:pPr>
        <w:pStyle w:val="Textoindependiente"/>
      </w:pPr>
    </w:p>
    <w:p w14:paraId="782D1F00" w14:textId="77777777" w:rsidR="008F3F81" w:rsidRDefault="001F06C7">
      <w:pPr>
        <w:pStyle w:val="Textoindependiente"/>
      </w:pPr>
      <w:r>
        <w:rPr>
          <w:b/>
          <w:bCs/>
        </w:rPr>
        <w:t>Asunto: Reprogramación de la celebración institucional del Día Mundial del Medio Ambiente</w:t>
      </w:r>
    </w:p>
    <w:p w14:paraId="760B381C" w14:textId="77777777" w:rsidR="008F3F81" w:rsidRDefault="001F06C7">
      <w:pPr>
        <w:pStyle w:val="Textoindependiente"/>
      </w:pPr>
      <w:r>
        <w:t>Apreciados padres de familia y acudientes:</w:t>
      </w:r>
    </w:p>
    <w:p w14:paraId="277486C8" w14:textId="77777777" w:rsidR="008F3F81" w:rsidRDefault="001F06C7">
      <w:pPr>
        <w:pStyle w:val="Textoindependiente"/>
      </w:pPr>
      <w:r>
        <w:t>Reciban un cordial saludo.</w:t>
      </w:r>
    </w:p>
    <w:p w14:paraId="3C635CD4" w14:textId="77777777" w:rsidR="008F3F81" w:rsidRDefault="001F06C7" w:rsidP="00DC4BBC">
      <w:pPr>
        <w:pStyle w:val="Textoindependiente"/>
        <w:jc w:val="both"/>
      </w:pPr>
      <w:r>
        <w:t xml:space="preserve">El Instituto de Investigación Ambiental y Agropecuaria Joaquín Montoya se permite informar que el </w:t>
      </w:r>
      <w:r>
        <w:rPr>
          <w:b/>
          <w:bCs/>
        </w:rPr>
        <w:t>Desfile Conmemorativo del Día Mundial del Medio Ambiente</w:t>
      </w:r>
      <w:r>
        <w:t xml:space="preserve">, programado para el pasado </w:t>
      </w:r>
      <w:r>
        <w:rPr>
          <w:b/>
          <w:bCs/>
        </w:rPr>
        <w:t>05 de junio de 2026</w:t>
      </w:r>
      <w:r>
        <w:t>, debió ser cancelado debido a las condiciones meteorol</w:t>
      </w:r>
      <w:r>
        <w:t>ógicas desfavorables presentadas durante la jornada, las cuales comprometían la seguridad de nuestros estudiantes, docentes, padres de familia e invitados, así como el adecuado desarrollo de la actividad.</w:t>
      </w:r>
    </w:p>
    <w:p w14:paraId="2AC4F0E8" w14:textId="56A0240B" w:rsidR="00402388" w:rsidRDefault="00402388" w:rsidP="00DC4BBC">
      <w:pPr>
        <w:pStyle w:val="Textoindependiente"/>
        <w:jc w:val="both"/>
      </w:pPr>
      <w:r w:rsidRPr="00402388">
        <w:t>Asimismo, nos permitimos informar que la reprogramación de un evento de esta naturaleza requiere adelantar nuevamente diversos trámites y obtener las correspondientes autorizaciones por parte de las entidades competentes. De acuerdo con los tiempos estimados de respuesta de dichas entidades, este proceso podría extenderse por más de un mes, lo que implicaría que la realización del desfile tuviera lugar con posterioridad al receso académico de mitad de año. En consideración a estas circunstancias y con el propósito de garantizar una conmemoración oportuna y organizada para toda la comunidad educativa, no fue posible establecer una nueva fecha para llevar a cabo el desfile en las condiciones inicialmente previstas.</w:t>
      </w:r>
    </w:p>
    <w:p w14:paraId="04A64FA3" w14:textId="6FC319E2" w:rsidR="008F3F81" w:rsidRDefault="001F06C7" w:rsidP="00DC4BBC">
      <w:pPr>
        <w:pStyle w:val="Textoindependiente"/>
        <w:jc w:val="both"/>
      </w:pPr>
      <w:r>
        <w:t xml:space="preserve">Por lo anterior, la conmemoración institucional del </w:t>
      </w:r>
      <w:r>
        <w:rPr>
          <w:b/>
          <w:bCs/>
        </w:rPr>
        <w:t>Día Mundial del Medio Ambiente</w:t>
      </w:r>
      <w:r>
        <w:t xml:space="preserve"> se llevará a cabo el próximo </w:t>
      </w:r>
      <w:r>
        <w:rPr>
          <w:b/>
          <w:bCs/>
        </w:rPr>
        <w:t>miércoles 17 de junio de 2026</w:t>
      </w:r>
      <w:r>
        <w:t xml:space="preserve">, en las instalaciones de la </w:t>
      </w:r>
      <w:r>
        <w:rPr>
          <w:b/>
          <w:bCs/>
        </w:rPr>
        <w:t>Sede San Ma</w:t>
      </w:r>
      <w:r>
        <w:rPr>
          <w:b/>
          <w:bCs/>
        </w:rPr>
        <w:t>teo</w:t>
      </w:r>
      <w:r>
        <w:t xml:space="preserve">, en el horario de </w:t>
      </w:r>
      <w:r>
        <w:rPr>
          <w:b/>
          <w:bCs/>
        </w:rPr>
        <w:t>7:30 a.m. a 12:00 m.</w:t>
      </w:r>
    </w:p>
    <w:p w14:paraId="7B49D58F" w14:textId="77777777" w:rsidR="008F3F81" w:rsidRDefault="001F06C7" w:rsidP="00DC4BBC">
      <w:pPr>
        <w:pStyle w:val="Textoindependiente"/>
        <w:jc w:val="both"/>
      </w:pPr>
      <w:r>
        <w:t xml:space="preserve">Esta importante jornada se desarrollará en el marco del lema promovido por las Naciones Unidas para este año, </w:t>
      </w:r>
      <w:r>
        <w:rPr>
          <w:b/>
          <w:bCs/>
        </w:rPr>
        <w:t>“#</w:t>
      </w:r>
      <w:proofErr w:type="spellStart"/>
      <w:r>
        <w:rPr>
          <w:b/>
          <w:bCs/>
        </w:rPr>
        <w:t>AhoraPorElClima</w:t>
      </w:r>
      <w:proofErr w:type="spellEnd"/>
      <w:r>
        <w:rPr>
          <w:b/>
          <w:bCs/>
        </w:rPr>
        <w:t>”</w:t>
      </w:r>
      <w:r>
        <w:t>, una invitación a actuar de manera decidida frente a los desafíos ambientales y clim</w:t>
      </w:r>
      <w:r>
        <w:t xml:space="preserve">áticos que enfrenta nuestro planeta. De igual manera, nuestra comunidad educativa fortalecerá este propósito a través de nuestro lema institucional: </w:t>
      </w:r>
      <w:r>
        <w:rPr>
          <w:b/>
          <w:bCs/>
        </w:rPr>
        <w:t>“Biodiversidad que enseña, comunidad que protege: compromiso ambiental que trasciende”</w:t>
      </w:r>
      <w:r>
        <w:t>, reafirmando el comp</w:t>
      </w:r>
      <w:r>
        <w:t>romiso de estudiantes, familias, docentes y aliados con la conservación de la biodiversidad, la protección de los ecosistemas y la construcción de una cultura ambiental responsable.</w:t>
      </w:r>
    </w:p>
    <w:p w14:paraId="5A92DBBD" w14:textId="6DB30873" w:rsidR="008F3F81" w:rsidRDefault="001F06C7" w:rsidP="00DC4BBC">
      <w:pPr>
        <w:pStyle w:val="Textoindependiente"/>
        <w:jc w:val="both"/>
      </w:pPr>
      <w:r>
        <w:lastRenderedPageBreak/>
        <w:t xml:space="preserve">Durante la jornada contaremos con las actividades pedagógicas, culturales </w:t>
      </w:r>
      <w:r>
        <w:t>y ambientales previstas para exaltar el trabajo, la creatividad y el compromiso de nuestros estudiantes, promoviendo espacios de reflexión, aprendizaje y participación en torno al cuidado de</w:t>
      </w:r>
      <w:r w:rsidR="00C753E9">
        <w:t xml:space="preserve">l medio ambiente </w:t>
      </w:r>
      <w:r>
        <w:t>y la acción climática.</w:t>
      </w:r>
      <w:r w:rsidR="00C753E9">
        <w:t xml:space="preserve"> De igual manera nos permitimos informar que para este día </w:t>
      </w:r>
      <w:r w:rsidR="00C753E9" w:rsidRPr="00C753E9">
        <w:rPr>
          <w:b/>
          <w:bCs/>
        </w:rPr>
        <w:t>contaremos con el apoyo de personal de (APH), ambulancia medicalizada</w:t>
      </w:r>
      <w:r w:rsidR="00C753E9">
        <w:rPr>
          <w:b/>
          <w:bCs/>
        </w:rPr>
        <w:t xml:space="preserve"> </w:t>
      </w:r>
      <w:r w:rsidR="00C753E9" w:rsidRPr="00C753E9">
        <w:t xml:space="preserve">y demás requerimientos para un optimo desarrollo de la jornada. </w:t>
      </w:r>
    </w:p>
    <w:p w14:paraId="75992F59" w14:textId="77777777" w:rsidR="004C12DE" w:rsidRPr="004C12DE" w:rsidRDefault="004C12DE" w:rsidP="00DC4BBC">
      <w:pPr>
        <w:pStyle w:val="Textoindependiente"/>
        <w:jc w:val="both"/>
      </w:pPr>
      <w:r w:rsidRPr="004C12DE">
        <w:rPr>
          <w:b/>
          <w:bCs/>
        </w:rPr>
        <w:t>Información importante para la jornada</w:t>
      </w:r>
    </w:p>
    <w:p w14:paraId="10BA5515" w14:textId="77777777" w:rsidR="004C12DE" w:rsidRPr="004C12DE" w:rsidRDefault="004C12DE" w:rsidP="00DC4BBC">
      <w:pPr>
        <w:pStyle w:val="Textoindependiente"/>
        <w:jc w:val="both"/>
      </w:pPr>
      <w:r w:rsidRPr="004C12DE">
        <w:t xml:space="preserve">Con el fin de garantizar una adecuada organización y participación en las actividades programadas, se solicita a todos los estudiantes asistir portando la </w:t>
      </w:r>
      <w:r w:rsidRPr="004C12DE">
        <w:rPr>
          <w:b/>
          <w:bCs/>
        </w:rPr>
        <w:t>camiseta institucional conmemorativa del Día del Medio Ambiente</w:t>
      </w:r>
      <w:r w:rsidRPr="004C12DE">
        <w:t xml:space="preserve">, acompañada del </w:t>
      </w:r>
      <w:r w:rsidRPr="004C12DE">
        <w:rPr>
          <w:b/>
          <w:bCs/>
        </w:rPr>
        <w:t>uniforme deportivo institucional</w:t>
      </w:r>
      <w:r w:rsidRPr="004C12DE">
        <w:t>. Asimismo, deberán llevar los elementos y demás implementos que hayan sido previamente orientados por los respectivos directores de curso para el desarrollo de las actividades pedagógicas, culturales y ambientales previstas durante la jornada.</w:t>
      </w:r>
    </w:p>
    <w:p w14:paraId="4F04C730" w14:textId="77777777" w:rsidR="008F3F81" w:rsidRDefault="001F06C7" w:rsidP="00DC4BBC">
      <w:pPr>
        <w:pStyle w:val="Textoindependiente"/>
        <w:jc w:val="both"/>
      </w:pPr>
      <w:r>
        <w:t>Agradecemos profundamente su</w:t>
      </w:r>
      <w:r>
        <w:t xml:space="preserve"> comprensión, respaldo y permanente acompañamiento a las iniciativas institucionales. Esperamos contar con su valiosa presencia y participación en esta significativa celebración, convencidos de que la educación ambiental se fortalece cuando </w:t>
      </w:r>
      <w:r>
        <w:t>familia y escue</w:t>
      </w:r>
      <w:r>
        <w:t>la trabajan unidas por un futuro más sostenible.</w:t>
      </w:r>
    </w:p>
    <w:p w14:paraId="055A5B00" w14:textId="7C870DBA" w:rsidR="008F3F81" w:rsidRDefault="001F06C7" w:rsidP="00DC4BBC">
      <w:pPr>
        <w:pStyle w:val="Textoindependiente"/>
        <w:jc w:val="both"/>
        <w:rPr>
          <w:b/>
          <w:bCs/>
        </w:rPr>
      </w:pPr>
      <w:r>
        <w:rPr>
          <w:b/>
          <w:bCs/>
        </w:rPr>
        <w:t>Porque la biodiversidad nos enseña, la comunidad protege y el compromiso ambiental trasciende, hoy más que nunca actuamos #AhoraPorElClima.</w:t>
      </w:r>
    </w:p>
    <w:p w14:paraId="6426891C" w14:textId="77777777" w:rsidR="00350BA6" w:rsidRDefault="00350BA6">
      <w:pPr>
        <w:pStyle w:val="Textoindependiente"/>
      </w:pPr>
    </w:p>
    <w:p w14:paraId="7661CB50" w14:textId="753F5E00" w:rsidR="008F3F81" w:rsidRDefault="001F06C7">
      <w:pPr>
        <w:pStyle w:val="Textoindependiente"/>
      </w:pPr>
      <w:r>
        <w:t>C</w:t>
      </w:r>
      <w:r>
        <w:t>ordialmente,</w:t>
      </w:r>
    </w:p>
    <w:p w14:paraId="1B0619D7" w14:textId="541A200D" w:rsidR="00350BA6" w:rsidRDefault="00350BA6">
      <w:pPr>
        <w:pStyle w:val="Textoindependiente"/>
      </w:pPr>
    </w:p>
    <w:p w14:paraId="094C6F7D" w14:textId="0269FA77" w:rsidR="00350BA6" w:rsidRDefault="00350BA6">
      <w:pPr>
        <w:pStyle w:val="Textoindependiente"/>
      </w:pPr>
      <w:r>
        <w:rPr>
          <w:rFonts w:ascii="Arial" w:hAnsi="Arial" w:cs="Arial"/>
          <w:noProof/>
          <w:sz w:val="20"/>
          <w:szCs w:val="20"/>
        </w:rPr>
        <w:drawing>
          <wp:anchor distT="0" distB="0" distL="114300" distR="114300" simplePos="0" relativeHeight="251660800" behindDoc="1" locked="0" layoutInCell="1" allowOverlap="1" wp14:anchorId="1AED7B56" wp14:editId="552C57B3">
            <wp:simplePos x="0" y="0"/>
            <wp:positionH relativeFrom="margin">
              <wp:posOffset>0</wp:posOffset>
            </wp:positionH>
            <wp:positionV relativeFrom="paragraph">
              <wp:posOffset>195580</wp:posOffset>
            </wp:positionV>
            <wp:extent cx="2019300" cy="271780"/>
            <wp:effectExtent l="0" t="0" r="2540" b="0"/>
            <wp:wrapNone/>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ma Lic.Nohemi Montoya.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19300" cy="271780"/>
                    </a:xfrm>
                    <a:prstGeom prst="rect">
                      <a:avLst/>
                    </a:prstGeom>
                  </pic:spPr>
                </pic:pic>
              </a:graphicData>
            </a:graphic>
            <wp14:sizeRelH relativeFrom="page">
              <wp14:pctWidth>0</wp14:pctWidth>
            </wp14:sizeRelH>
            <wp14:sizeRelV relativeFrom="page">
              <wp14:pctHeight>0</wp14:pctHeight>
            </wp14:sizeRelV>
          </wp:anchor>
        </w:drawing>
      </w:r>
    </w:p>
    <w:p w14:paraId="7B9521FA" w14:textId="436E8826" w:rsidR="00350BA6" w:rsidRDefault="00350BA6" w:rsidP="00350BA6">
      <w:pPr>
        <w:pStyle w:val="Textoindependiente"/>
        <w:spacing w:before="0" w:after="0"/>
      </w:pPr>
      <w:r>
        <w:t>_______________________________</w:t>
      </w:r>
    </w:p>
    <w:p w14:paraId="397867D3" w14:textId="6730EE22" w:rsidR="00350BA6" w:rsidRPr="00350BA6" w:rsidRDefault="00350BA6" w:rsidP="00350BA6">
      <w:pPr>
        <w:pStyle w:val="Textoindependiente"/>
        <w:spacing w:before="0" w:after="0"/>
        <w:rPr>
          <w:b/>
          <w:bCs/>
        </w:rPr>
      </w:pPr>
      <w:r w:rsidRPr="00350BA6">
        <w:rPr>
          <w:b/>
          <w:bCs/>
        </w:rPr>
        <w:t>Lic. Nohemí Montoya Castillo</w:t>
      </w:r>
    </w:p>
    <w:p w14:paraId="20C1C4BC" w14:textId="77777777" w:rsidR="008F3F81" w:rsidRPr="00350BA6" w:rsidRDefault="001F06C7" w:rsidP="00350BA6">
      <w:pPr>
        <w:pStyle w:val="Textoindependiente"/>
        <w:spacing w:before="0" w:after="0"/>
        <w:rPr>
          <w:b/>
          <w:bCs/>
        </w:rPr>
      </w:pPr>
      <w:r w:rsidRPr="00350BA6">
        <w:rPr>
          <w:b/>
          <w:bCs/>
        </w:rPr>
        <w:t>RECTORÍA</w:t>
      </w:r>
      <w:r w:rsidRPr="00350BA6">
        <w:rPr>
          <w:b/>
          <w:bCs/>
        </w:rPr>
        <w:br/>
      </w:r>
      <w:r w:rsidRPr="00350BA6">
        <w:rPr>
          <w:b/>
          <w:bCs/>
        </w:rPr>
        <w:t>Instituto de Investigación Ambiental y Agrop</w:t>
      </w:r>
      <w:r w:rsidRPr="00350BA6">
        <w:rPr>
          <w:b/>
          <w:bCs/>
        </w:rPr>
        <w:t>ecuaria Joaquín Montoya</w:t>
      </w:r>
      <w:bookmarkEnd w:id="0"/>
    </w:p>
    <w:sectPr w:rsidR="008F3F81" w:rsidRPr="00350BA6">
      <w:headerReference w:type="default" r:id="rId8"/>
      <w:footnotePr>
        <w:numRestart w:val="eachSect"/>
      </w:footnotePr>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7EFF3" w14:textId="77777777" w:rsidR="001F06C7" w:rsidRDefault="001F06C7" w:rsidP="00350BA6">
      <w:pPr>
        <w:spacing w:after="0"/>
      </w:pPr>
      <w:r>
        <w:separator/>
      </w:r>
    </w:p>
  </w:endnote>
  <w:endnote w:type="continuationSeparator" w:id="0">
    <w:p w14:paraId="46D7F524" w14:textId="77777777" w:rsidR="001F06C7" w:rsidRDefault="001F06C7" w:rsidP="00350B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BC7E4" w14:textId="77777777" w:rsidR="001F06C7" w:rsidRDefault="001F06C7" w:rsidP="00350BA6">
      <w:pPr>
        <w:spacing w:after="0"/>
      </w:pPr>
      <w:r>
        <w:separator/>
      </w:r>
    </w:p>
  </w:footnote>
  <w:footnote w:type="continuationSeparator" w:id="0">
    <w:p w14:paraId="43FD1A64" w14:textId="77777777" w:rsidR="001F06C7" w:rsidRDefault="001F06C7" w:rsidP="00350B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498" w:type="dxa"/>
      <w:tblInd w:w="-289" w:type="dxa"/>
      <w:tblLayout w:type="fixed"/>
      <w:tblLook w:val="04A0" w:firstRow="1" w:lastRow="0" w:firstColumn="1" w:lastColumn="0" w:noHBand="0" w:noVBand="1"/>
    </w:tblPr>
    <w:tblGrid>
      <w:gridCol w:w="1844"/>
      <w:gridCol w:w="1275"/>
      <w:gridCol w:w="3232"/>
      <w:gridCol w:w="3147"/>
    </w:tblGrid>
    <w:tr w:rsidR="00350BA6" w:rsidRPr="00702AED" w14:paraId="1B243555" w14:textId="77777777" w:rsidTr="00D36C10">
      <w:trPr>
        <w:trHeight w:val="287"/>
      </w:trPr>
      <w:tc>
        <w:tcPr>
          <w:tcW w:w="1844" w:type="dxa"/>
          <w:vMerge w:val="restart"/>
        </w:tcPr>
        <w:p w14:paraId="7C39DFA1" w14:textId="77777777" w:rsidR="00350BA6" w:rsidRPr="00702AED" w:rsidRDefault="00350BA6" w:rsidP="00350BA6">
          <w:pPr>
            <w:pStyle w:val="Encabezado"/>
            <w:tabs>
              <w:tab w:val="left" w:pos="1320"/>
            </w:tabs>
            <w:rPr>
              <w:rFonts w:ascii="Tahoma" w:hAnsi="Tahoma" w:cs="Tahoma"/>
              <w:sz w:val="15"/>
              <w:szCs w:val="15"/>
            </w:rPr>
          </w:pPr>
          <w:r>
            <w:rPr>
              <w:noProof/>
            </w:rPr>
            <w:drawing>
              <wp:anchor distT="0" distB="0" distL="114300" distR="114300" simplePos="0" relativeHeight="251654656" behindDoc="1" locked="0" layoutInCell="1" allowOverlap="1" wp14:anchorId="3DE39E5B" wp14:editId="603EEB10">
                <wp:simplePos x="0" y="0"/>
                <wp:positionH relativeFrom="column">
                  <wp:posOffset>60325</wp:posOffset>
                </wp:positionH>
                <wp:positionV relativeFrom="paragraph">
                  <wp:posOffset>29210</wp:posOffset>
                </wp:positionV>
                <wp:extent cx="895350" cy="833755"/>
                <wp:effectExtent l="0" t="0" r="0" b="4445"/>
                <wp:wrapTopAndBottom/>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rotWithShape="1">
                        <a:blip r:embed="rId1" cstate="print">
                          <a:extLst>
                            <a:ext uri="{28A0092B-C50C-407E-A947-70E740481C1C}">
                              <a14:useLocalDpi xmlns:a14="http://schemas.microsoft.com/office/drawing/2010/main" val="0"/>
                            </a:ext>
                          </a:extLst>
                        </a:blip>
                        <a:srcRect r="35991"/>
                        <a:stretch/>
                      </pic:blipFill>
                      <pic:spPr bwMode="auto">
                        <a:xfrm>
                          <a:off x="0" y="0"/>
                          <a:ext cx="895350" cy="833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654" w:type="dxa"/>
          <w:gridSpan w:val="3"/>
        </w:tcPr>
        <w:p w14:paraId="53450D83" w14:textId="77777777" w:rsidR="00350BA6" w:rsidRPr="0062191B" w:rsidRDefault="00350BA6" w:rsidP="00350BA6">
          <w:pPr>
            <w:jc w:val="center"/>
            <w:rPr>
              <w:rFonts w:ascii="Tahoma" w:hAnsi="Tahoma" w:cs="Tahoma"/>
              <w:sz w:val="16"/>
              <w:szCs w:val="16"/>
            </w:rPr>
          </w:pPr>
          <w:r w:rsidRPr="0062191B">
            <w:rPr>
              <w:rFonts w:ascii="Tahoma" w:hAnsi="Tahoma" w:cs="Tahoma"/>
              <w:b/>
              <w:bCs/>
              <w:sz w:val="16"/>
              <w:szCs w:val="16"/>
            </w:rPr>
            <w:t>INSTITUTO DE INVESTIGACIÓN AMBIENTAL Y AGROPECUARIA JOAQUIN MONTOYA</w:t>
          </w:r>
          <w:r w:rsidRPr="0062191B">
            <w:rPr>
              <w:rFonts w:ascii="Tahoma" w:hAnsi="Tahoma" w:cs="Tahoma"/>
              <w:b/>
              <w:bCs/>
              <w:sz w:val="16"/>
              <w:szCs w:val="16"/>
            </w:rPr>
            <w:br/>
          </w:r>
          <w:r w:rsidRPr="0062191B">
            <w:rPr>
              <w:rFonts w:ascii="Tahoma" w:hAnsi="Tahoma" w:cs="Tahoma"/>
              <w:sz w:val="16"/>
              <w:szCs w:val="16"/>
            </w:rPr>
            <w:t>“Hacia la reconstrucción de la conciencia ambiental a través de los procesos de investigación”</w:t>
          </w:r>
        </w:p>
      </w:tc>
    </w:tr>
    <w:tr w:rsidR="00350BA6" w:rsidRPr="00702AED" w14:paraId="2D15F42F" w14:textId="77777777" w:rsidTr="00D36C10">
      <w:trPr>
        <w:trHeight w:val="137"/>
      </w:trPr>
      <w:tc>
        <w:tcPr>
          <w:tcW w:w="1844" w:type="dxa"/>
          <w:vMerge/>
        </w:tcPr>
        <w:p w14:paraId="571EB014" w14:textId="77777777" w:rsidR="00350BA6" w:rsidRPr="00702AED" w:rsidRDefault="00350BA6" w:rsidP="00350BA6">
          <w:pPr>
            <w:jc w:val="center"/>
            <w:rPr>
              <w:rFonts w:ascii="Tahoma" w:hAnsi="Tahoma" w:cs="Tahoma"/>
              <w:sz w:val="15"/>
              <w:szCs w:val="15"/>
            </w:rPr>
          </w:pPr>
        </w:p>
      </w:tc>
      <w:tc>
        <w:tcPr>
          <w:tcW w:w="7654" w:type="dxa"/>
          <w:gridSpan w:val="3"/>
        </w:tcPr>
        <w:p w14:paraId="4F55E3EE" w14:textId="77777777" w:rsidR="00350BA6" w:rsidRPr="005E50E6" w:rsidRDefault="00350BA6" w:rsidP="00350BA6">
          <w:pPr>
            <w:pStyle w:val="NormalWeb"/>
            <w:spacing w:before="0" w:beforeAutospacing="0" w:after="0" w:afterAutospacing="0"/>
            <w:jc w:val="center"/>
            <w:rPr>
              <w:rFonts w:ascii="Tahoma" w:hAnsi="Tahoma" w:cs="Tahoma"/>
              <w:b/>
              <w:bCs/>
              <w:sz w:val="18"/>
              <w:szCs w:val="18"/>
            </w:rPr>
          </w:pPr>
          <w:r>
            <w:rPr>
              <w:rFonts w:ascii="Tahoma" w:hAnsi="Tahoma" w:cs="Tahoma"/>
              <w:b/>
              <w:bCs/>
              <w:sz w:val="18"/>
              <w:szCs w:val="18"/>
            </w:rPr>
            <w:t>FORMATO DE INFORME</w:t>
          </w:r>
        </w:p>
      </w:tc>
    </w:tr>
    <w:tr w:rsidR="00350BA6" w:rsidRPr="00702AED" w14:paraId="3CA5532E" w14:textId="77777777" w:rsidTr="00D36C10">
      <w:trPr>
        <w:trHeight w:val="242"/>
      </w:trPr>
      <w:tc>
        <w:tcPr>
          <w:tcW w:w="1844" w:type="dxa"/>
          <w:vMerge/>
        </w:tcPr>
        <w:p w14:paraId="3E4576EE" w14:textId="77777777" w:rsidR="00350BA6" w:rsidRPr="00702AED" w:rsidRDefault="00350BA6" w:rsidP="00350BA6">
          <w:pPr>
            <w:jc w:val="center"/>
            <w:rPr>
              <w:rFonts w:ascii="Tahoma" w:hAnsi="Tahoma" w:cs="Tahoma"/>
              <w:sz w:val="15"/>
              <w:szCs w:val="15"/>
            </w:rPr>
          </w:pPr>
        </w:p>
      </w:tc>
      <w:tc>
        <w:tcPr>
          <w:tcW w:w="1275" w:type="dxa"/>
        </w:tcPr>
        <w:p w14:paraId="09F069B9" w14:textId="77777777" w:rsidR="00350BA6" w:rsidRPr="0062191B" w:rsidRDefault="00350BA6" w:rsidP="00350BA6">
          <w:pPr>
            <w:pStyle w:val="Encabezado"/>
            <w:tabs>
              <w:tab w:val="left" w:pos="1320"/>
            </w:tabs>
            <w:rPr>
              <w:rFonts w:ascii="Tahoma" w:hAnsi="Tahoma" w:cs="Tahoma"/>
              <w:sz w:val="18"/>
              <w:szCs w:val="18"/>
            </w:rPr>
          </w:pPr>
          <w:r w:rsidRPr="0062191B">
            <w:rPr>
              <w:rFonts w:ascii="Tahoma" w:hAnsi="Tahoma" w:cs="Tahoma"/>
              <w:sz w:val="18"/>
              <w:szCs w:val="18"/>
            </w:rPr>
            <w:t>Versión:002</w:t>
          </w:r>
        </w:p>
      </w:tc>
      <w:tc>
        <w:tcPr>
          <w:tcW w:w="3232" w:type="dxa"/>
        </w:tcPr>
        <w:p w14:paraId="671488D7" w14:textId="77777777" w:rsidR="00350BA6" w:rsidRPr="0062191B" w:rsidRDefault="00350BA6" w:rsidP="00350BA6">
          <w:pPr>
            <w:pStyle w:val="Encabezado"/>
            <w:tabs>
              <w:tab w:val="left" w:pos="1320"/>
            </w:tabs>
            <w:rPr>
              <w:rFonts w:ascii="Tahoma" w:hAnsi="Tahoma" w:cs="Tahoma"/>
              <w:sz w:val="18"/>
              <w:szCs w:val="18"/>
            </w:rPr>
          </w:pPr>
          <w:r w:rsidRPr="0062191B">
            <w:rPr>
              <w:rFonts w:ascii="Tahoma" w:hAnsi="Tahoma" w:cs="Tahoma"/>
              <w:sz w:val="18"/>
              <w:szCs w:val="18"/>
            </w:rPr>
            <w:t>Código: FA-PM-EF-FT-0</w:t>
          </w:r>
          <w:r>
            <w:rPr>
              <w:rFonts w:ascii="Tahoma" w:hAnsi="Tahoma" w:cs="Tahoma"/>
              <w:sz w:val="18"/>
              <w:szCs w:val="18"/>
            </w:rPr>
            <w:t>49</w:t>
          </w:r>
        </w:p>
      </w:tc>
      <w:tc>
        <w:tcPr>
          <w:tcW w:w="3147" w:type="dxa"/>
        </w:tcPr>
        <w:p w14:paraId="19D28782" w14:textId="77777777" w:rsidR="00350BA6" w:rsidRPr="0062191B" w:rsidRDefault="00350BA6" w:rsidP="00350BA6">
          <w:pPr>
            <w:pStyle w:val="Encabezado"/>
            <w:tabs>
              <w:tab w:val="left" w:pos="1320"/>
            </w:tabs>
            <w:rPr>
              <w:rFonts w:ascii="Tahoma" w:hAnsi="Tahoma" w:cs="Tahoma"/>
              <w:sz w:val="18"/>
              <w:szCs w:val="18"/>
            </w:rPr>
          </w:pPr>
          <w:r w:rsidRPr="0062191B">
            <w:rPr>
              <w:rFonts w:ascii="Tahoma" w:hAnsi="Tahoma" w:cs="Tahoma"/>
              <w:sz w:val="18"/>
              <w:szCs w:val="18"/>
            </w:rPr>
            <w:t xml:space="preserve">Hoja </w:t>
          </w:r>
          <w:r w:rsidRPr="0062191B">
            <w:rPr>
              <w:rFonts w:ascii="Tahoma" w:hAnsi="Tahoma" w:cs="Tahoma"/>
              <w:sz w:val="18"/>
              <w:szCs w:val="18"/>
            </w:rPr>
            <w:fldChar w:fldCharType="begin"/>
          </w:r>
          <w:r w:rsidRPr="0062191B">
            <w:rPr>
              <w:rFonts w:ascii="Tahoma" w:hAnsi="Tahoma" w:cs="Tahoma"/>
              <w:sz w:val="18"/>
              <w:szCs w:val="18"/>
            </w:rPr>
            <w:instrText>PAGE   \* MERGEFORMAT</w:instrText>
          </w:r>
          <w:r w:rsidRPr="0062191B">
            <w:rPr>
              <w:rFonts w:ascii="Tahoma" w:hAnsi="Tahoma" w:cs="Tahoma"/>
              <w:sz w:val="18"/>
              <w:szCs w:val="18"/>
            </w:rPr>
            <w:fldChar w:fldCharType="separate"/>
          </w:r>
          <w:r w:rsidRPr="0062191B">
            <w:rPr>
              <w:rFonts w:ascii="Tahoma" w:hAnsi="Tahoma" w:cs="Tahoma"/>
              <w:sz w:val="18"/>
              <w:szCs w:val="18"/>
            </w:rPr>
            <w:t>1</w:t>
          </w:r>
          <w:r w:rsidRPr="0062191B">
            <w:rPr>
              <w:rFonts w:ascii="Tahoma" w:hAnsi="Tahoma" w:cs="Tahoma"/>
              <w:sz w:val="18"/>
              <w:szCs w:val="18"/>
            </w:rPr>
            <w:fldChar w:fldCharType="end"/>
          </w:r>
          <w:r w:rsidRPr="0062191B">
            <w:rPr>
              <w:rFonts w:ascii="Tahoma" w:hAnsi="Tahoma" w:cs="Tahoma"/>
              <w:sz w:val="18"/>
              <w:szCs w:val="18"/>
            </w:rPr>
            <w:t xml:space="preserve"> de 1</w:t>
          </w:r>
        </w:p>
      </w:tc>
    </w:tr>
    <w:tr w:rsidR="00350BA6" w:rsidRPr="00702AED" w14:paraId="5B8DE01C" w14:textId="77777777" w:rsidTr="00D36C10">
      <w:trPr>
        <w:trHeight w:val="70"/>
      </w:trPr>
      <w:tc>
        <w:tcPr>
          <w:tcW w:w="1844" w:type="dxa"/>
          <w:vMerge/>
        </w:tcPr>
        <w:p w14:paraId="2D74D418" w14:textId="77777777" w:rsidR="00350BA6" w:rsidRPr="00702AED" w:rsidRDefault="00350BA6" w:rsidP="00350BA6">
          <w:pPr>
            <w:pStyle w:val="Encabezado"/>
            <w:tabs>
              <w:tab w:val="left" w:pos="1320"/>
            </w:tabs>
            <w:rPr>
              <w:rFonts w:ascii="Tahoma" w:hAnsi="Tahoma" w:cs="Tahoma"/>
              <w:sz w:val="15"/>
              <w:szCs w:val="15"/>
            </w:rPr>
          </w:pPr>
        </w:p>
      </w:tc>
      <w:tc>
        <w:tcPr>
          <w:tcW w:w="4507" w:type="dxa"/>
          <w:gridSpan w:val="2"/>
        </w:tcPr>
        <w:p w14:paraId="75F96206" w14:textId="77777777" w:rsidR="00350BA6" w:rsidRPr="0062191B" w:rsidRDefault="00350BA6" w:rsidP="00350BA6">
          <w:pPr>
            <w:pStyle w:val="Encabezado"/>
            <w:tabs>
              <w:tab w:val="left" w:pos="1320"/>
            </w:tabs>
            <w:rPr>
              <w:rFonts w:ascii="Tahoma" w:hAnsi="Tahoma" w:cs="Tahoma"/>
              <w:sz w:val="18"/>
              <w:szCs w:val="18"/>
            </w:rPr>
          </w:pPr>
          <w:r w:rsidRPr="0062191B">
            <w:rPr>
              <w:rFonts w:ascii="Tahoma" w:hAnsi="Tahoma" w:cs="Tahoma"/>
              <w:sz w:val="18"/>
              <w:szCs w:val="18"/>
            </w:rPr>
            <w:t>Revisado por: Rector</w:t>
          </w:r>
        </w:p>
      </w:tc>
      <w:tc>
        <w:tcPr>
          <w:tcW w:w="3147" w:type="dxa"/>
        </w:tcPr>
        <w:p w14:paraId="7B32810E" w14:textId="77777777" w:rsidR="00350BA6" w:rsidRPr="0062191B" w:rsidRDefault="00350BA6" w:rsidP="00350BA6">
          <w:pPr>
            <w:pStyle w:val="Encabezado"/>
            <w:tabs>
              <w:tab w:val="left" w:pos="1320"/>
            </w:tabs>
            <w:rPr>
              <w:rFonts w:ascii="Tahoma" w:hAnsi="Tahoma" w:cs="Tahoma"/>
              <w:sz w:val="18"/>
              <w:szCs w:val="18"/>
            </w:rPr>
          </w:pPr>
          <w:r w:rsidRPr="0062191B">
            <w:rPr>
              <w:rFonts w:ascii="Tahoma" w:hAnsi="Tahoma" w:cs="Tahoma"/>
              <w:sz w:val="18"/>
              <w:szCs w:val="18"/>
            </w:rPr>
            <w:t xml:space="preserve">Aprobado por: </w:t>
          </w:r>
          <w:proofErr w:type="gramStart"/>
          <w:r w:rsidRPr="0062191B">
            <w:rPr>
              <w:rFonts w:ascii="Tahoma" w:hAnsi="Tahoma" w:cs="Tahoma"/>
              <w:sz w:val="18"/>
              <w:szCs w:val="18"/>
            </w:rPr>
            <w:t>Director</w:t>
          </w:r>
          <w:proofErr w:type="gramEnd"/>
          <w:r w:rsidRPr="0062191B">
            <w:rPr>
              <w:rFonts w:ascii="Tahoma" w:hAnsi="Tahoma" w:cs="Tahoma"/>
              <w:sz w:val="18"/>
              <w:szCs w:val="18"/>
            </w:rPr>
            <w:t xml:space="preserve"> Gerencial</w:t>
          </w:r>
        </w:p>
      </w:tc>
    </w:tr>
    <w:tr w:rsidR="00350BA6" w:rsidRPr="00702AED" w14:paraId="34EB31D6" w14:textId="77777777" w:rsidTr="00D36C10">
      <w:trPr>
        <w:trHeight w:val="282"/>
      </w:trPr>
      <w:tc>
        <w:tcPr>
          <w:tcW w:w="1844" w:type="dxa"/>
        </w:tcPr>
        <w:p w14:paraId="6CDB6CE8" w14:textId="77777777" w:rsidR="00350BA6" w:rsidRPr="00702AED" w:rsidRDefault="00350BA6" w:rsidP="00350BA6">
          <w:pPr>
            <w:pStyle w:val="Encabezado"/>
            <w:tabs>
              <w:tab w:val="left" w:pos="1320"/>
            </w:tabs>
            <w:rPr>
              <w:rFonts w:ascii="Tahoma" w:hAnsi="Tahoma" w:cs="Tahoma"/>
              <w:sz w:val="15"/>
              <w:szCs w:val="15"/>
            </w:rPr>
          </w:pPr>
          <w:r w:rsidRPr="0062191B">
            <w:rPr>
              <w:rFonts w:ascii="Tahoma" w:hAnsi="Tahoma" w:cs="Tahoma"/>
              <w:sz w:val="16"/>
              <w:szCs w:val="16"/>
            </w:rPr>
            <w:t>Proceso: EDUCACIÓN FORMA</w:t>
          </w:r>
          <w:r>
            <w:rPr>
              <w:rFonts w:ascii="Tahoma" w:hAnsi="Tahoma" w:cs="Tahoma"/>
              <w:sz w:val="16"/>
              <w:szCs w:val="16"/>
            </w:rPr>
            <w:t>L</w:t>
          </w:r>
        </w:p>
      </w:tc>
      <w:tc>
        <w:tcPr>
          <w:tcW w:w="4507" w:type="dxa"/>
          <w:gridSpan w:val="2"/>
        </w:tcPr>
        <w:p w14:paraId="38EDFF36" w14:textId="77777777" w:rsidR="00350BA6" w:rsidRPr="0062191B" w:rsidRDefault="00350BA6" w:rsidP="00350BA6">
          <w:pPr>
            <w:pStyle w:val="Encabezado"/>
            <w:tabs>
              <w:tab w:val="left" w:pos="1320"/>
            </w:tabs>
            <w:rPr>
              <w:rFonts w:ascii="Tahoma" w:hAnsi="Tahoma" w:cs="Tahoma"/>
              <w:sz w:val="18"/>
              <w:szCs w:val="18"/>
            </w:rPr>
          </w:pPr>
          <w:r w:rsidRPr="0062191B">
            <w:rPr>
              <w:rFonts w:ascii="Tahoma" w:hAnsi="Tahoma" w:cs="Tahoma"/>
              <w:sz w:val="18"/>
              <w:szCs w:val="18"/>
            </w:rPr>
            <w:t>Fecha de revisión:09/10/2023</w:t>
          </w:r>
        </w:p>
      </w:tc>
      <w:tc>
        <w:tcPr>
          <w:tcW w:w="3147" w:type="dxa"/>
        </w:tcPr>
        <w:p w14:paraId="1D648912" w14:textId="77777777" w:rsidR="00350BA6" w:rsidRPr="0062191B" w:rsidRDefault="00350BA6" w:rsidP="00350BA6">
          <w:pPr>
            <w:pStyle w:val="Encabezado"/>
            <w:tabs>
              <w:tab w:val="left" w:pos="1320"/>
            </w:tabs>
            <w:rPr>
              <w:rFonts w:ascii="Tahoma" w:hAnsi="Tahoma" w:cs="Tahoma"/>
              <w:sz w:val="18"/>
              <w:szCs w:val="18"/>
            </w:rPr>
          </w:pPr>
          <w:r w:rsidRPr="0062191B">
            <w:rPr>
              <w:rFonts w:ascii="Tahoma" w:hAnsi="Tahoma" w:cs="Tahoma"/>
              <w:sz w:val="18"/>
              <w:szCs w:val="18"/>
            </w:rPr>
            <w:t>Fecha de aprobación:08/12/2023</w:t>
          </w:r>
        </w:p>
      </w:tc>
    </w:tr>
  </w:tbl>
  <w:p w14:paraId="5E321DC8" w14:textId="77777777" w:rsidR="00350BA6" w:rsidRDefault="00350BA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A01E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3F81"/>
    <w:rsid w:val="001F06C7"/>
    <w:rsid w:val="00350BA6"/>
    <w:rsid w:val="00402388"/>
    <w:rsid w:val="004C12DE"/>
    <w:rsid w:val="004D765A"/>
    <w:rsid w:val="008F3F81"/>
    <w:rsid w:val="00C753E9"/>
    <w:rsid w:val="00D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04FEA"/>
  <w15:docId w15:val="{2CEC9630-A4FA-4360-9CB0-CB0D5053A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uiPriority w:val="99"/>
    <w:unhideWhenUsed/>
    <w:rsid w:val="00350BA6"/>
    <w:pPr>
      <w:tabs>
        <w:tab w:val="center" w:pos="4252"/>
        <w:tab w:val="right" w:pos="8504"/>
      </w:tabs>
      <w:spacing w:after="0"/>
    </w:pPr>
  </w:style>
  <w:style w:type="character" w:customStyle="1" w:styleId="EncabezadoCar">
    <w:name w:val="Encabezado Car"/>
    <w:basedOn w:val="Fuentedeprrafopredeter"/>
    <w:link w:val="Encabezado"/>
    <w:uiPriority w:val="99"/>
    <w:rsid w:val="00350BA6"/>
  </w:style>
  <w:style w:type="paragraph" w:styleId="Piedepgina">
    <w:name w:val="footer"/>
    <w:basedOn w:val="Normal"/>
    <w:link w:val="PiedepginaCar"/>
    <w:unhideWhenUsed/>
    <w:rsid w:val="00350BA6"/>
    <w:pPr>
      <w:tabs>
        <w:tab w:val="center" w:pos="4252"/>
        <w:tab w:val="right" w:pos="8504"/>
      </w:tabs>
      <w:spacing w:after="0"/>
    </w:pPr>
  </w:style>
  <w:style w:type="character" w:customStyle="1" w:styleId="PiedepginaCar">
    <w:name w:val="Pie de página Car"/>
    <w:basedOn w:val="Fuentedeprrafopredeter"/>
    <w:link w:val="Piedepgina"/>
    <w:rsid w:val="00350BA6"/>
  </w:style>
  <w:style w:type="paragraph" w:styleId="NormalWeb">
    <w:name w:val="Normal (Web)"/>
    <w:basedOn w:val="Normal"/>
    <w:uiPriority w:val="99"/>
    <w:unhideWhenUsed/>
    <w:rsid w:val="00350BA6"/>
    <w:pPr>
      <w:spacing w:before="100" w:beforeAutospacing="1" w:after="100" w:afterAutospacing="1"/>
    </w:pPr>
    <w:rPr>
      <w:rFonts w:ascii="Times New Roman" w:eastAsia="Times New Roman" w:hAnsi="Times New Roman" w:cs="Times New Roman"/>
      <w:lang w:eastAsia="es-CO"/>
    </w:rPr>
  </w:style>
  <w:style w:type="table" w:styleId="Tablaconcuadrcula">
    <w:name w:val="Table Grid"/>
    <w:basedOn w:val="Tablanormal"/>
    <w:uiPriority w:val="59"/>
    <w:rsid w:val="00350BA6"/>
    <w:pPr>
      <w:spacing w:after="0"/>
    </w:pPr>
    <w:rPr>
      <w:sz w:val="22"/>
      <w:szCs w:val="22"/>
      <w:lang w:val="es-CO"/>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019584">
      <w:bodyDiv w:val="1"/>
      <w:marLeft w:val="0"/>
      <w:marRight w:val="0"/>
      <w:marTop w:val="0"/>
      <w:marBottom w:val="0"/>
      <w:divBdr>
        <w:top w:val="none" w:sz="0" w:space="0" w:color="auto"/>
        <w:left w:val="none" w:sz="0" w:space="0" w:color="auto"/>
        <w:bottom w:val="none" w:sz="0" w:space="0" w:color="auto"/>
        <w:right w:val="none" w:sz="0" w:space="0" w:color="auto"/>
      </w:divBdr>
    </w:div>
    <w:div w:id="733897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6</TotalTime>
  <Pages>2</Pages>
  <Words>606</Words>
  <Characters>3335</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orrego rodriguez</dc:creator>
  <cp:keywords/>
  <cp:lastModifiedBy>alexandra orrego rodriguez</cp:lastModifiedBy>
  <cp:revision>6</cp:revision>
  <dcterms:created xsi:type="dcterms:W3CDTF">2026-06-11T15:54:00Z</dcterms:created>
  <dcterms:modified xsi:type="dcterms:W3CDTF">2026-06-11T17:29:00Z</dcterms:modified>
</cp:coreProperties>
</file>